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D53CF6E" w:rsidR="0082699E" w:rsidRDefault="008D55B9" w:rsidP="008D34CD">
      <w:pPr>
        <w:pStyle w:val="a6"/>
      </w:pPr>
      <w:fldSimple w:instr="DOCPROPERTY  TITLE-META \* MERGEFORMAT">
        <w:r w:rsidRPr="008D34CD">
          <w:rPr>
            <w:rFonts w:hint="eastAsia"/>
          </w:rPr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BD28C6" w:rsidP="00E61D70">
      <w:pPr>
        <w:pStyle w:val="Abstract"/>
      </w:pPr>
      <w:fldSimple w:instr=" DOCPROPERTY &quot;subtitle-meta&quot; \* MERGEFORMAT ">
        <w:r w:rsidRPr="00EE4566">
          <w:t>本の概要</w:t>
        </w:r>
      </w:fldSimple>
    </w:p>
    <w:p w14:paraId="64B2E2B8" w14:textId="77777777" w:rsidR="0082699E" w:rsidRPr="00635504" w:rsidRDefault="008D55B9" w:rsidP="00E61D70">
      <w:pPr>
        <w:pStyle w:val="Author"/>
      </w:pPr>
      <w:fldSimple w:instr="DOCPROPERTY  AUTHOR-META \* MERGEFORMAT">
        <w:r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E61D70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E61D70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af1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DE40EA">
          <w:pPr>
            <w:pStyle w:val="26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Pr="002B7D54">
              <w:rPr>
                <w:rStyle w:val="af1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DE40EA">
          <w:pPr>
            <w:pStyle w:val="3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Pr="002B7D54">
              <w:rPr>
                <w:rStyle w:val="af1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DE40EA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Pr="002B7D54">
              <w:rPr>
                <w:rStyle w:val="af1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Heading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DE40EA">
          <w:pPr>
            <w:pStyle w:val="26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Pr="002B7D54">
              <w:rPr>
                <w:rStyle w:val="af1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Heading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DE40EA">
          <w:pPr>
            <w:pStyle w:val="32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Pr="002B7D54">
              <w:rPr>
                <w:rStyle w:val="af1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Heading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DE40EA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Pr="002B7D54">
              <w:rPr>
                <w:rStyle w:val="af1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Appendix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DE40EA">
          <w:pPr>
            <w:pStyle w:val="26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Pr="002B7D54">
              <w:rPr>
                <w:rStyle w:val="af1"/>
                <w:noProof/>
              </w:rPr>
              <w:t>A.1.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Appendix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DE40EA">
          <w:pPr>
            <w:pStyle w:val="32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Pr="002B7D54">
              <w:rPr>
                <w:rStyle w:val="af1"/>
                <w:noProof/>
              </w:rPr>
              <w:t>A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af1"/>
                <w:noProof/>
              </w:rPr>
              <w:t xml:space="preserve">&lt;Appendix </w:t>
            </w:r>
            <w:r w:rsidRPr="002B7D54">
              <w:rPr>
                <w:rStyle w:val="af1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af1"/>
                <w:noProof/>
              </w:rPr>
              <w:t>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E61D70">
      <w:pPr>
        <w:pStyle w:val="a1"/>
      </w:pPr>
      <w:r>
        <w:br w:type="page"/>
      </w:r>
    </w:p>
    <w:p w14:paraId="2BD92433" w14:textId="51034950" w:rsidR="0082699E" w:rsidRDefault="00C31630" w:rsidP="00E61D70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E61D70">
      <w:pPr>
        <w:pStyle w:val="a1"/>
      </w:pPr>
      <w:r>
        <w:br w:type="page"/>
      </w:r>
    </w:p>
    <w:p w14:paraId="1AB22106" w14:textId="7D2BA5C5" w:rsidR="0082699E" w:rsidRDefault="00C17E2B" w:rsidP="00E61D70">
      <w:pPr>
        <w:pStyle w:val="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029F3D6B" w14:textId="6CE1BD36" w:rsidR="00E61D70" w:rsidRDefault="00CA1184" w:rsidP="00E61D70">
      <w:pPr>
        <w:pStyle w:val="a1"/>
        <w:rPr>
          <w:lang w:eastAsia="ja-JP"/>
        </w:rPr>
      </w:pPr>
      <w:r>
        <w:rPr>
          <w:lang w:eastAsia="ja-JP"/>
        </w:rPr>
        <w:t>&lt;Body</w:t>
      </w:r>
      <w:r w:rsidR="00A9252F"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 w:rsidR="00E61D70">
        <w:rPr>
          <w:lang w:eastAsia="ja-JP"/>
        </w:rPr>
        <w:br/>
      </w:r>
      <w:r w:rsidR="00E61D70">
        <w:rPr>
          <w:lang w:eastAsia="ja-JP"/>
        </w:rPr>
        <w:t>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</w:t>
      </w:r>
    </w:p>
    <w:p w14:paraId="0EABE4C3" w14:textId="42EEF42D" w:rsidR="00E61D70" w:rsidRDefault="00E61D70" w:rsidP="00E61D70">
      <w:pPr>
        <w:pStyle w:val="a1"/>
        <w:rPr>
          <w:lang w:eastAsia="ja-JP"/>
        </w:rPr>
      </w:pPr>
      <w:r>
        <w:rPr>
          <w:lang w:eastAsia="ja-JP"/>
        </w:rPr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>
        <w:rPr>
          <w:lang w:eastAsia="ja-JP"/>
        </w:rPr>
        <w:br/>
      </w:r>
      <w:r>
        <w:rPr>
          <w:lang w:eastAsia="ja-JP"/>
        </w:rPr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0"/>
        <w:gridCol w:w="2816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E61D70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E61D70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E61D70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E61D70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E61D70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E61D70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E61D70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E61D70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E61D70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E61D70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E61D70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E61D70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E61D70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E61D70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E61D70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E61D70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E61D70">
      <w:pPr>
        <w:pStyle w:val="a1"/>
      </w:pPr>
    </w:p>
    <w:p w14:paraId="75B6A693" w14:textId="77777777" w:rsidR="0082699E" w:rsidRDefault="00CA1184" w:rsidP="00E61D70">
      <w:pPr>
        <w:pStyle w:val="a1"/>
      </w:pPr>
      <w:r>
        <w:br w:type="page"/>
      </w:r>
    </w:p>
    <w:p w14:paraId="7B2155E7" w14:textId="318A487E" w:rsidR="0082699E" w:rsidRDefault="00CA1184" w:rsidP="00E61D70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E61D70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E61D70">
      <w:pPr>
        <w:pStyle w:val="a1"/>
      </w:pPr>
      <w:r>
        <w:br/>
      </w:r>
    </w:p>
    <w:p w14:paraId="4D50BEE0" w14:textId="77777777" w:rsidR="0082699E" w:rsidRDefault="00CA1184" w:rsidP="00E61D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E61D70">
      <w:pPr>
        <w:pStyle w:val="a1"/>
      </w:pPr>
      <w:r>
        <w:br/>
      </w:r>
    </w:p>
    <w:p w14:paraId="6FFDF972" w14:textId="77777777" w:rsidR="0082699E" w:rsidRDefault="00CA1184" w:rsidP="00E61D70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E61D70">
      <w:pPr>
        <w:pStyle w:val="SourceCode"/>
      </w:pPr>
      <w:r>
        <w:lastRenderedPageBreak/>
        <w:t>This is a pen</w:t>
      </w:r>
    </w:p>
    <w:p w14:paraId="1DADB7C7" w14:textId="77777777" w:rsidR="0082699E" w:rsidRDefault="00CA1184" w:rsidP="00E61D70">
      <w:pPr>
        <w:pStyle w:val="a1"/>
      </w:pPr>
      <w:r>
        <w:br/>
      </w:r>
    </w:p>
    <w:p w14:paraId="2C701141" w14:textId="77777777" w:rsidR="0082699E" w:rsidRDefault="00CA1184" w:rsidP="00E61D70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E61D70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E61D70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E61D70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lastRenderedPageBreak/>
        <w:t>▼</w:t>
      </w:r>
      <w:r>
        <w:t xml:space="preserve"> List 1.3: setup.py (to line 50)</w:t>
      </w:r>
    </w:p>
    <w:p w14:paraId="0055A3A7" w14:textId="77777777" w:rsidR="0082699E" w:rsidRDefault="00CA1184" w:rsidP="00E61D70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E61D70">
      <w:pPr>
        <w:pStyle w:val="a1"/>
      </w:pPr>
      <w:r>
        <w:br w:type="page"/>
      </w:r>
    </w:p>
    <w:p w14:paraId="2B5E6576" w14:textId="77777777" w:rsidR="0082699E" w:rsidRDefault="00CA1184" w:rsidP="00E61D70">
      <w:pPr>
        <w:pStyle w:val="a1"/>
      </w:pPr>
      <w:hyperlink r:id="rId8">
        <w:r>
          <w:rPr>
            <w:rStyle w:val="af1"/>
          </w:rPr>
          <w:t>Link</w:t>
        </w:r>
      </w:hyperlink>
    </w:p>
    <w:p w14:paraId="5F672660" w14:textId="77777777" w:rsidR="0082699E" w:rsidRDefault="00CA1184" w:rsidP="00E61D70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E61D70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E61D70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E61D70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E61D70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E61D70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E61D70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E61D70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E61D70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E61D70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E61D70">
      <w:pPr>
        <w:pStyle w:val="a1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E61D70">
      <w:pPr>
        <w:pStyle w:val="a1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0E41F8" w14:textId="77777777" w:rsidR="00616D9C" w:rsidRDefault="00616D9C">
      <w:r>
        <w:separator/>
      </w:r>
    </w:p>
  </w:endnote>
  <w:endnote w:type="continuationSeparator" w:id="0">
    <w:p w14:paraId="4665F247" w14:textId="77777777" w:rsidR="00616D9C" w:rsidRDefault="0061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游ゴシック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2357884A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9A4147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9A4147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="009A4147">
      <w:rPr>
        <w:color w:val="17365D" w:themeColor="text2" w:themeShade="BF"/>
      </w:rPr>
      <w:fldChar w:fldCharType="separate"/>
    </w:r>
    <w:r w:rsidR="009A4147">
      <w:rPr>
        <w:noProof/>
        <w:color w:val="17365D" w:themeColor="text2" w:themeShade="BF"/>
      </w:rPr>
      <w:t>2</w: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64C27FA1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9A4147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9A4147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="009A4147">
      <w:rPr>
        <w:rFonts w:cs="Times New Roman (本文のフォント - コンプレ"/>
        <w:color w:val="0F243E" w:themeColor="text2" w:themeShade="80"/>
      </w:rPr>
      <w:fldChar w:fldCharType="separate"/>
    </w:r>
    <w:r w:rsidR="009A4147">
      <w:rPr>
        <w:rFonts w:cs="Times New Roman (本文のフォント - コンプレ"/>
        <w:noProof/>
        <w:color w:val="0F243E" w:themeColor="text2" w:themeShade="80"/>
      </w:rPr>
      <w:t>1</w: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4E9603AA" w:rsidR="00BD28C6" w:rsidRDefault="00D85B18" w:rsidP="009947A2">
          <w:pPr>
            <w:pStyle w:val="af5"/>
          </w:pPr>
          <w:r w:rsidRPr="00D85B18">
            <w:fldChar w:fldCharType="begin"/>
          </w:r>
          <w:r w:rsidRPr="00D85B18">
            <w:instrText xml:space="preserve">if </w:instrText>
          </w:r>
          <w:r w:rsidR="004774F5">
            <w:fldChar w:fldCharType="begin"/>
          </w:r>
          <w:r w:rsidR="004774F5">
            <w:instrText xml:space="preserve"> section </w:instrText>
          </w:r>
          <w:r w:rsidR="004774F5">
            <w:fldChar w:fldCharType="separate"/>
          </w:r>
          <w:r w:rsidR="009A4147">
            <w:instrText>2</w:instrText>
          </w:r>
          <w:r w:rsidR="004774F5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7CE906" w14:textId="77777777" w:rsidR="00616D9C" w:rsidRDefault="00616D9C">
      <w:r>
        <w:separator/>
      </w:r>
    </w:p>
  </w:footnote>
  <w:footnote w:type="continuationSeparator" w:id="0">
    <w:p w14:paraId="05EEFF21" w14:textId="77777777" w:rsidR="00616D9C" w:rsidRDefault="00616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7D8246B8" w:rsidR="009A5E5B" w:rsidRPr="00EE7128" w:rsidRDefault="00EE7128" w:rsidP="00EE7128">
    <w:pPr>
      <w:pStyle w:val="af3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9A4147">
      <w:rPr>
        <w:rFonts w:asciiTheme="majorHAnsi" w:eastAsiaTheme="majorEastAsia" w:hAnsiTheme="majorHAnsi" w:cstheme="majorBidi"/>
      </w:rPr>
      <w:instrText>2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="009A4147">
      <w:rPr>
        <w:rFonts w:asciiTheme="majorHAnsi" w:eastAsiaTheme="majorEastAsia" w:hAnsiTheme="majorHAnsi" w:cstheme="majorBidi"/>
      </w:rPr>
      <w:fldChar w:fldCharType="separate"/>
    </w:r>
    <w:r w:rsidR="009A4147" w:rsidRPr="00EE7128">
      <w:rPr>
        <w:rFonts w:asciiTheme="majorHAnsi" w:eastAsiaTheme="majorEastAsia" w:hAnsiTheme="majorHAnsi" w:cstheme="majorBidi"/>
        <w:noProof/>
      </w:rPr>
      <w:t>本のタイトル</w: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6C85F21D" w:rsidR="00B62631" w:rsidRPr="00C70434" w:rsidRDefault="00D85B18" w:rsidP="009947A2">
    <w:pPr>
      <w:pStyle w:val="af3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9A4147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="009A4147">
      <w:rPr>
        <w:rFonts w:asciiTheme="majorHAnsi" w:eastAsiaTheme="majorEastAsia" w:hAnsiTheme="majorHAnsi" w:cstheme="majorBidi"/>
      </w:rPr>
      <w:fldChar w:fldCharType="separate"/>
    </w:r>
    <w:r w:rsidR="009A4147">
      <w:rPr>
        <w:rFonts w:asciiTheme="majorHAnsi" w:eastAsiaTheme="majorEastAsia" w:hAnsiTheme="majorHAnsi" w:cstheme="majorBidi"/>
        <w:noProof/>
      </w:rPr>
      <w:t>本のタイトル</w: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af3"/>
    </w:pPr>
    <w:r>
      <w:rPr>
        <w:noProof/>
      </w:rPr>
      <w:drawing>
        <wp:anchor distT="0" distB="0" distL="114300" distR="114300" simplePos="0" relativeHeight="251658239" behindDoc="1" locked="1" layoutInCell="1" allowOverlap="1" wp14:anchorId="71B40379" wp14:editId="3395E2E9">
          <wp:simplePos x="0" y="0"/>
          <wp:positionH relativeFrom="margin">
            <wp:posOffset>88265</wp:posOffset>
          </wp:positionH>
          <wp:positionV relativeFrom="paragraph">
            <wp:posOffset>687705</wp:posOffset>
          </wp:positionV>
          <wp:extent cx="5399405" cy="7005955"/>
          <wp:effectExtent l="0" t="0" r="0" b="4445"/>
          <wp:wrapNone/>
          <wp:docPr id="14427949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9405" cy="700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245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0F5C66"/>
    <w:rsid w:val="001020B1"/>
    <w:rsid w:val="00134322"/>
    <w:rsid w:val="00180A8D"/>
    <w:rsid w:val="001A227C"/>
    <w:rsid w:val="001A5440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630B9"/>
    <w:rsid w:val="0036387E"/>
    <w:rsid w:val="003876B0"/>
    <w:rsid w:val="003A3512"/>
    <w:rsid w:val="003C5B27"/>
    <w:rsid w:val="00430696"/>
    <w:rsid w:val="00430706"/>
    <w:rsid w:val="00451110"/>
    <w:rsid w:val="00452E72"/>
    <w:rsid w:val="00462CB4"/>
    <w:rsid w:val="00464F1E"/>
    <w:rsid w:val="00476AAC"/>
    <w:rsid w:val="004774F5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884"/>
    <w:rsid w:val="00590D07"/>
    <w:rsid w:val="005A4DB5"/>
    <w:rsid w:val="005B012C"/>
    <w:rsid w:val="005E0ECC"/>
    <w:rsid w:val="005E6EC4"/>
    <w:rsid w:val="00616D9C"/>
    <w:rsid w:val="00635504"/>
    <w:rsid w:val="00640615"/>
    <w:rsid w:val="00677A17"/>
    <w:rsid w:val="00677B84"/>
    <w:rsid w:val="006856B5"/>
    <w:rsid w:val="006A5DDB"/>
    <w:rsid w:val="006C745B"/>
    <w:rsid w:val="006C7F8C"/>
    <w:rsid w:val="006E164B"/>
    <w:rsid w:val="007021C5"/>
    <w:rsid w:val="00720A34"/>
    <w:rsid w:val="007304B2"/>
    <w:rsid w:val="007359B7"/>
    <w:rsid w:val="00763BD1"/>
    <w:rsid w:val="00784D58"/>
    <w:rsid w:val="007908FF"/>
    <w:rsid w:val="00794314"/>
    <w:rsid w:val="007C7726"/>
    <w:rsid w:val="007E2185"/>
    <w:rsid w:val="007F0260"/>
    <w:rsid w:val="007F64DA"/>
    <w:rsid w:val="008032D2"/>
    <w:rsid w:val="00805CC4"/>
    <w:rsid w:val="00820CFA"/>
    <w:rsid w:val="0082699E"/>
    <w:rsid w:val="00872BEE"/>
    <w:rsid w:val="008A3C96"/>
    <w:rsid w:val="008A585A"/>
    <w:rsid w:val="008A6E2C"/>
    <w:rsid w:val="008D34CD"/>
    <w:rsid w:val="008D55B9"/>
    <w:rsid w:val="008D6863"/>
    <w:rsid w:val="009046AE"/>
    <w:rsid w:val="00905AF0"/>
    <w:rsid w:val="009118D6"/>
    <w:rsid w:val="00911BD6"/>
    <w:rsid w:val="0091480D"/>
    <w:rsid w:val="009206AB"/>
    <w:rsid w:val="009209C2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954BD"/>
    <w:rsid w:val="009A4147"/>
    <w:rsid w:val="009A5E5B"/>
    <w:rsid w:val="009B5B41"/>
    <w:rsid w:val="009C51C3"/>
    <w:rsid w:val="00A17ED9"/>
    <w:rsid w:val="00A20EF3"/>
    <w:rsid w:val="00A43DF1"/>
    <w:rsid w:val="00A667C6"/>
    <w:rsid w:val="00A904BD"/>
    <w:rsid w:val="00A9252F"/>
    <w:rsid w:val="00A937EA"/>
    <w:rsid w:val="00A977D1"/>
    <w:rsid w:val="00AA02DC"/>
    <w:rsid w:val="00AB5839"/>
    <w:rsid w:val="00AB5C0A"/>
    <w:rsid w:val="00AB7485"/>
    <w:rsid w:val="00AD5220"/>
    <w:rsid w:val="00AF6560"/>
    <w:rsid w:val="00B04B5D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B6049"/>
    <w:rsid w:val="00CC1860"/>
    <w:rsid w:val="00CF0131"/>
    <w:rsid w:val="00D054CF"/>
    <w:rsid w:val="00D05C66"/>
    <w:rsid w:val="00D13EC1"/>
    <w:rsid w:val="00D351D3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1D70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E61D70"/>
    <w:pPr>
      <w:spacing w:after="60"/>
      <w:contextualSpacing w:val="0"/>
    </w:pPr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8D34CD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EE4566"/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af6">
    <w:name w:val="フッター (文字)"/>
    <w:basedOn w:val="a2"/>
    <w:link w:val="af5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8D34CD"/>
    <w:rPr>
      <w:rFonts w:ascii="Source Han Sans Regular" w:eastAsia="Source Han Sans Regular" w:hAnsi="Source Han Sans Regular" w:cs="Source Han Sans Regular"/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E61D70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9A4147"/>
    <w:pPr>
      <w:numPr>
        <w:numId w:val="6"/>
      </w:numPr>
    </w:pPr>
    <w:rPr>
      <w:sz w:val="18"/>
    </w:rPr>
  </w:style>
  <w:style w:type="paragraph" w:customStyle="1" w:styleId="BulletList2">
    <w:name w:val="Bullet List 2"/>
    <w:basedOn w:val="2"/>
    <w:autoRedefine/>
    <w:qFormat/>
    <w:rsid w:val="009A4147"/>
    <w:rPr>
      <w:sz w:val="18"/>
    </w:rPr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a1"/>
    <w:next w:val="a1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FeatureList2">
    <w:name w:val="Feature List 2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9A4147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9A4147"/>
    <w:pPr>
      <w:spacing w:line="240" w:lineRule="auto"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a1"/>
    <w:autoRedefine/>
    <w:qFormat/>
    <w:rsid w:val="00082EB2"/>
    <w:rPr>
      <w:b/>
      <w:bCs/>
      <w:vanish/>
      <w:szCs w:val="18"/>
    </w:rPr>
  </w:style>
  <w:style w:type="paragraph" w:customStyle="1" w:styleId="16">
    <w:name w:val="スタイル1"/>
    <w:basedOn w:val="a1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3</Pages>
  <Words>907</Words>
  <Characters>5008</Characters>
  <Application>Microsoft Office Word</Application>
  <DocSecurity>2</DocSecurity>
  <Lines>333</Lines>
  <Paragraphs>1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47</cp:revision>
  <dcterms:created xsi:type="dcterms:W3CDTF">2024-06-26T11:31:00Z</dcterms:created>
  <dcterms:modified xsi:type="dcterms:W3CDTF">2024-12-2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